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ADC26D" w14:textId="77777777" w:rsidR="00D2268A" w:rsidRDefault="00957C76">
      <w:pPr>
        <w:pStyle w:val="a4"/>
      </w:pPr>
      <w:r>
        <w:t>Лабораторная работа №4</w:t>
      </w:r>
    </w:p>
    <w:p w14:paraId="7AADC26E" w14:textId="77777777" w:rsidR="00D2268A" w:rsidRDefault="00957C76">
      <w:pPr>
        <w:pStyle w:val="a5"/>
      </w:pPr>
      <w:r>
        <w:t>Модель гармонических колебаний</w:t>
      </w:r>
    </w:p>
    <w:p w14:paraId="7AADC26F" w14:textId="77777777" w:rsidR="00D2268A" w:rsidRDefault="00957C76">
      <w:pPr>
        <w:pStyle w:val="Author"/>
      </w:pPr>
      <w:r>
        <w:t>Ли Тимофей Александ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00016193"/>
        <w:docPartObj>
          <w:docPartGallery w:val="Table of Contents"/>
          <w:docPartUnique/>
        </w:docPartObj>
      </w:sdtPr>
      <w:sdtEndPr/>
      <w:sdtContent>
        <w:p w14:paraId="7AADC270" w14:textId="77777777" w:rsidR="00D2268A" w:rsidRDefault="00957C76">
          <w:pPr>
            <w:pStyle w:val="ae"/>
          </w:pPr>
          <w:r>
            <w:t>Содержание</w:t>
          </w:r>
        </w:p>
        <w:p w14:paraId="3DEAA91B" w14:textId="6314C4CF" w:rsidR="004972A1" w:rsidRDefault="00957C7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4972A1">
            <w:fldChar w:fldCharType="separate"/>
          </w:r>
          <w:hyperlink w:anchor="_Toc65955454" w:history="1">
            <w:r w:rsidR="004972A1" w:rsidRPr="005902C0">
              <w:rPr>
                <w:rStyle w:val="ad"/>
                <w:noProof/>
              </w:rPr>
              <w:t>Цель работы</w:t>
            </w:r>
            <w:r w:rsidR="004972A1">
              <w:rPr>
                <w:noProof/>
                <w:webHidden/>
              </w:rPr>
              <w:tab/>
            </w:r>
            <w:r w:rsidR="004972A1">
              <w:rPr>
                <w:noProof/>
                <w:webHidden/>
              </w:rPr>
              <w:fldChar w:fldCharType="begin"/>
            </w:r>
            <w:r w:rsidR="004972A1">
              <w:rPr>
                <w:noProof/>
                <w:webHidden/>
              </w:rPr>
              <w:instrText xml:space="preserve"> PAGEREF _Toc65955454 \h </w:instrText>
            </w:r>
            <w:r w:rsidR="004972A1">
              <w:rPr>
                <w:noProof/>
                <w:webHidden/>
              </w:rPr>
            </w:r>
            <w:r w:rsidR="004972A1">
              <w:rPr>
                <w:noProof/>
                <w:webHidden/>
              </w:rPr>
              <w:fldChar w:fldCharType="separate"/>
            </w:r>
            <w:r w:rsidR="004972A1">
              <w:rPr>
                <w:noProof/>
                <w:webHidden/>
              </w:rPr>
              <w:t>1</w:t>
            </w:r>
            <w:r w:rsidR="004972A1">
              <w:rPr>
                <w:noProof/>
                <w:webHidden/>
              </w:rPr>
              <w:fldChar w:fldCharType="end"/>
            </w:r>
          </w:hyperlink>
        </w:p>
        <w:p w14:paraId="6E664327" w14:textId="1A926AF3" w:rsidR="004972A1" w:rsidRDefault="004972A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955455" w:history="1">
            <w:r w:rsidRPr="005902C0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55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2B20E8" w14:textId="4C5D7AA5" w:rsidR="004972A1" w:rsidRDefault="004972A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955456" w:history="1">
            <w:r w:rsidRPr="005902C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55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9A5A4B" w14:textId="402AE1D6" w:rsidR="004972A1" w:rsidRDefault="004972A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955457" w:history="1">
            <w:r w:rsidRPr="005902C0">
              <w:rPr>
                <w:rStyle w:val="ad"/>
                <w:noProof/>
              </w:rPr>
              <w:t>Решение задачи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55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86CC4E" w14:textId="021CCFA6" w:rsidR="004972A1" w:rsidRDefault="004972A1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955458" w:history="1">
            <w:r w:rsidRPr="005902C0">
              <w:rPr>
                <w:rStyle w:val="ad"/>
                <w:noProof/>
              </w:rPr>
              <w:t>Построение модели гармонических колеба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55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58BD1A" w14:textId="18574CFB" w:rsidR="004972A1" w:rsidRDefault="004972A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955459" w:history="1">
            <w:r w:rsidRPr="005902C0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55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ADC271" w14:textId="525B7685" w:rsidR="00D2268A" w:rsidRDefault="00957C76">
          <w:r>
            <w:fldChar w:fldCharType="end"/>
          </w:r>
        </w:p>
      </w:sdtContent>
    </w:sdt>
    <w:p w14:paraId="7AADC272" w14:textId="77777777" w:rsidR="00D2268A" w:rsidRDefault="00957C76">
      <w:pPr>
        <w:pStyle w:val="1"/>
      </w:pPr>
      <w:bookmarkStart w:id="0" w:name="цель-работы"/>
      <w:bookmarkStart w:id="1" w:name="_Toc65955454"/>
      <w:r>
        <w:t>Цель работы</w:t>
      </w:r>
      <w:bookmarkEnd w:id="1"/>
    </w:p>
    <w:p w14:paraId="7AADC273" w14:textId="77777777" w:rsidR="00D2268A" w:rsidRDefault="00957C76">
      <w:pPr>
        <w:pStyle w:val="FirstParagraph"/>
      </w:pPr>
      <w:r>
        <w:t>Изучить модель гармонический колебаний, построить фазовый портрет гармонического осциллятора и решение уравнения гармонического осциллятора для трех данных случаев.</w:t>
      </w:r>
    </w:p>
    <w:p w14:paraId="7AADC274" w14:textId="77777777" w:rsidR="00D2268A" w:rsidRDefault="00957C76">
      <w:pPr>
        <w:pStyle w:val="1"/>
      </w:pPr>
      <w:bookmarkStart w:id="2" w:name="задание"/>
      <w:bookmarkStart w:id="3" w:name="_Toc65955455"/>
      <w:bookmarkEnd w:id="0"/>
      <w:r>
        <w:t>Задание</w:t>
      </w:r>
      <w:bookmarkEnd w:id="3"/>
    </w:p>
    <w:p w14:paraId="7AADC275" w14:textId="77777777" w:rsidR="00D2268A" w:rsidRDefault="00957C76">
      <w:pPr>
        <w:pStyle w:val="FirstParagraph"/>
      </w:pPr>
      <w:r>
        <w:t>Вариант 32</w:t>
      </w:r>
    </w:p>
    <w:p w14:paraId="7AADC276" w14:textId="77777777" w:rsidR="00D2268A" w:rsidRDefault="00957C76">
      <w:pPr>
        <w:pStyle w:val="a0"/>
      </w:pPr>
      <w:r>
        <w:t>Постройте фазовый портрет гармонического осциллятора и решение уравнения</w:t>
      </w:r>
      <w:r>
        <w:t xml:space="preserve"> гармонического осциллятора для следующих случаев 1. Колебания гармонического осциллятора без затуханий и без действий внешней силы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r>
          <w:rPr>
            <w:rFonts w:ascii="Cambria Math" w:hAnsi="Cambria Math"/>
          </w:rPr>
          <m:t>5.2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2. Колебания гармонического осциллятора c затуханием и без действий внешней силы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r>
          <w:rPr>
            <w:rFonts w:ascii="Cambria Math" w:hAnsi="Cambria Math"/>
          </w:rPr>
          <m:t>14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'+</m:t>
        </m:r>
        <m:r>
          <w:rPr>
            <w:rFonts w:ascii="Cambria Math" w:hAnsi="Cambria Math"/>
          </w:rPr>
          <m:t>0.5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3. Колебания </w:t>
      </w:r>
      <w:r>
        <w:t xml:space="preserve">гармонического осциллятора c затуханием и под действием внешней силы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r>
          <w:rPr>
            <w:rFonts w:ascii="Cambria Math" w:hAnsi="Cambria Math"/>
          </w:rPr>
          <m:t>1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'+</m:t>
        </m:r>
        <m:r>
          <w:rPr>
            <w:rFonts w:ascii="Cambria Math" w:hAnsi="Cambria Math"/>
          </w:rPr>
          <m:t>0.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8</m:t>
        </m:r>
        <m:r>
          <m:rPr>
            <m:nor/>
          </m:rPr>
          <m:t>si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9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На интервале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59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(шаг 0.05) с начальными условиям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5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.5</m:t>
        </m:r>
      </m:oMath>
    </w:p>
    <w:p w14:paraId="7AADC277" w14:textId="77777777" w:rsidR="00D2268A" w:rsidRDefault="00957C76">
      <w:pPr>
        <w:pStyle w:val="1"/>
      </w:pPr>
      <w:bookmarkStart w:id="4" w:name="выполнение-лабораторной-работы"/>
      <w:bookmarkStart w:id="5" w:name="_Toc65955456"/>
      <w:bookmarkEnd w:id="2"/>
      <w:r>
        <w:t>Выполнение лабораторной работы</w:t>
      </w:r>
      <w:bookmarkEnd w:id="5"/>
    </w:p>
    <w:p w14:paraId="7AADC278" w14:textId="77777777" w:rsidR="00D2268A" w:rsidRDefault="00957C76">
      <w:pPr>
        <w:pStyle w:val="2"/>
      </w:pPr>
      <w:bookmarkStart w:id="6" w:name="решение-задачи"/>
      <w:bookmarkStart w:id="7" w:name="_Toc65955457"/>
      <w:r>
        <w:t>Решение задачи:</w:t>
      </w:r>
      <w:bookmarkEnd w:id="7"/>
    </w:p>
    <w:p w14:paraId="7AADC279" w14:textId="77777777" w:rsidR="00D2268A" w:rsidRDefault="00957C76">
      <w:pPr>
        <w:pStyle w:val="FirstParagraph"/>
      </w:pPr>
      <w:r>
        <w:t>Уравнение свободных колебаний гармонич</w:t>
      </w:r>
      <w:r>
        <w:t>еского осциллятора имеет следующий вид:</w:t>
      </w:r>
    </w:p>
    <w:p w14:paraId="7AADC27A" w14:textId="77777777" w:rsidR="00D2268A" w:rsidRDefault="00957C76">
      <w:pPr>
        <w:pStyle w:val="a0"/>
      </w:pP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jx</m:t>
        </m:r>
        <m:r>
          <m:rPr>
            <m:sty m:val="p"/>
          </m:rPr>
          <w:rPr>
            <w:rFonts w:ascii="Cambria Math" w:hAnsi="Cambria Math"/>
          </w:rPr>
          <m:t>'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(1)</w:t>
      </w:r>
    </w:p>
    <w:p w14:paraId="7AADC27B" w14:textId="77777777" w:rsidR="00D2268A" w:rsidRDefault="00957C76">
      <w:pPr>
        <w:pStyle w:val="a0"/>
      </w:pPr>
      <w:r>
        <w:t xml:space="preserve">где </w:t>
      </w:r>
      <m:oMath>
        <m:r>
          <w:rPr>
            <w:rFonts w:ascii="Cambria Math" w:hAnsi="Cambria Math"/>
          </w:rPr>
          <m:t>x</m:t>
        </m:r>
      </m:oMath>
      <w:r>
        <w:t xml:space="preserve"> – переменная, описывающая состояние системы (смещение грузика, заряд конденсатора и т.д.), </w:t>
      </w:r>
      <m:oMath>
        <m:r>
          <w:rPr>
            <w:rFonts w:ascii="Cambria Math" w:hAnsi="Cambria Math"/>
          </w:rPr>
          <m:t>j</m:t>
        </m:r>
      </m:oMath>
      <w:r>
        <w:t xml:space="preserve"> </w:t>
      </w:r>
      <w:r>
        <w:t xml:space="preserve">– параметр, характеризующий потери энергии (трение в механической системе, сопротивление в контуре)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– собственная частота колебаний, </w:t>
      </w:r>
      <m:oMath>
        <m:r>
          <w:rPr>
            <w:rFonts w:ascii="Cambria Math" w:hAnsi="Cambria Math"/>
          </w:rPr>
          <m:t>t</m:t>
        </m:r>
      </m:oMath>
      <w:r>
        <w:t xml:space="preserve"> – время. Уравнение (1) есть линейное однородное дифференциальное уравнение второго порядка, и оно является примером</w:t>
      </w:r>
      <w:r>
        <w:t xml:space="preserve"> линейной динамической системы.</w:t>
      </w:r>
    </w:p>
    <w:p w14:paraId="7AADC27C" w14:textId="77777777" w:rsidR="00D2268A" w:rsidRDefault="00957C76">
      <w:pPr>
        <w:pStyle w:val="Compact"/>
        <w:numPr>
          <w:ilvl w:val="0"/>
          <w:numId w:val="2"/>
        </w:numPr>
      </w:pPr>
      <w:r>
        <w:t>При отсутствии потерь в системе (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) вместо уравнения (1) получаем уравнение консервативного осциллятора энергия колебания которого сохраняется во времени: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</m:oMath>
      <w:r>
        <w:t xml:space="preserve"> В моем варианте, уравнение выглядит следующим образом:</w:t>
      </w:r>
      <w:r>
        <w:t xml:space="preserve">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r>
          <w:rPr>
            <w:rFonts w:ascii="Cambria Math" w:hAnsi="Cambria Math"/>
          </w:rPr>
          <m:t>5.2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где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.2</m:t>
        </m:r>
      </m:oMath>
      <w:r>
        <w:t>.</w:t>
      </w:r>
    </w:p>
    <w:p w14:paraId="7AADC27D" w14:textId="77777777" w:rsidR="00D2268A" w:rsidRDefault="00957C76">
      <w:pPr>
        <w:pStyle w:val="FirstParagraph"/>
      </w:pPr>
      <w:r>
        <w:t>Решение уравнения колебания гармонического осциллятора без затуханий и без действий внешней силы (рис. @fig:001):</w:t>
      </w:r>
    </w:p>
    <w:p w14:paraId="7AADC27E" w14:textId="77777777" w:rsidR="00D2268A" w:rsidRDefault="00957C76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7AADC29D" wp14:editId="7AADC29E">
            <wp:extent cx="3363457" cy="2289197"/>
            <wp:effectExtent l="0" t="0" r="0" b="0"/>
            <wp:docPr id="1" name="Picture" descr="Решение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3457" cy="228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7AADC27F" w14:textId="77777777" w:rsidR="00D2268A" w:rsidRDefault="00957C76">
      <w:pPr>
        <w:pStyle w:val="ImageCaption"/>
      </w:pPr>
      <w:r>
        <w:t>Решение1</w:t>
      </w:r>
    </w:p>
    <w:p w14:paraId="7AADC280" w14:textId="77777777" w:rsidR="00D2268A" w:rsidRDefault="00957C76">
      <w:pPr>
        <w:pStyle w:val="a0"/>
      </w:pPr>
      <w:r>
        <w:t>Фазовый портрет (рис. @fig:002):</w:t>
      </w:r>
    </w:p>
    <w:p w14:paraId="7AADC281" w14:textId="77777777" w:rsidR="00D2268A" w:rsidRDefault="00957C76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7AADC29F" wp14:editId="7AADC2A0">
            <wp:extent cx="3644811" cy="2487423"/>
            <wp:effectExtent l="0" t="0" r="0" b="0"/>
            <wp:docPr id="2" name="Picture" descr="Фазовый портрет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811" cy="2487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7AADC282" w14:textId="77777777" w:rsidR="00D2268A" w:rsidRDefault="00957C76">
      <w:pPr>
        <w:pStyle w:val="ImageCaption"/>
      </w:pPr>
      <w:r>
        <w:t>Фазовый портрет1</w:t>
      </w:r>
    </w:p>
    <w:p w14:paraId="7AADC283" w14:textId="77777777" w:rsidR="00D2268A" w:rsidRDefault="00957C76">
      <w:pPr>
        <w:pStyle w:val="Compact"/>
        <w:numPr>
          <w:ilvl w:val="0"/>
          <w:numId w:val="3"/>
        </w:numPr>
      </w:pPr>
      <w:r>
        <w:t>Во втором случае учитываются потери в системе, поэт</w:t>
      </w:r>
      <w:r>
        <w:t xml:space="preserve">ому j = 14, в таком случае уравнение (1) принимает вид: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r>
          <w:rPr>
            <w:rFonts w:ascii="Cambria Math" w:hAnsi="Cambria Math"/>
          </w:rPr>
          <m:t>14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'+</m:t>
        </m:r>
        <m:r>
          <w:rPr>
            <w:rFonts w:ascii="Cambria Math" w:hAnsi="Cambria Math"/>
          </w:rPr>
          <m:t>0.5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где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5</m:t>
        </m:r>
      </m:oMath>
      <w:r>
        <w:t>.</w:t>
      </w:r>
    </w:p>
    <w:p w14:paraId="7AADC284" w14:textId="77777777" w:rsidR="00D2268A" w:rsidRDefault="00957C76">
      <w:pPr>
        <w:pStyle w:val="FirstParagraph"/>
      </w:pPr>
      <w:r>
        <w:t>Решение уравнения колебания гармонического осциллятора c затуханием и без действий внешней силы (рис. @fig:003):</w:t>
      </w:r>
    </w:p>
    <w:p w14:paraId="7AADC285" w14:textId="77777777" w:rsidR="00D2268A" w:rsidRDefault="00957C76">
      <w:pPr>
        <w:pStyle w:val="CaptionedFigure"/>
      </w:pPr>
      <w:bookmarkStart w:id="10" w:name="fig:003"/>
      <w:r>
        <w:rPr>
          <w:noProof/>
        </w:rPr>
        <w:drawing>
          <wp:inline distT="0" distB="0" distL="0" distR="0" wp14:anchorId="7AADC2A1" wp14:editId="7AADC2A2">
            <wp:extent cx="3376246" cy="2353141"/>
            <wp:effectExtent l="0" t="0" r="0" b="0"/>
            <wp:docPr id="3" name="Picture" descr="Решение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6246" cy="235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7AADC286" w14:textId="77777777" w:rsidR="00D2268A" w:rsidRDefault="00957C76">
      <w:pPr>
        <w:pStyle w:val="ImageCaption"/>
      </w:pPr>
      <w:r>
        <w:t>Решение2</w:t>
      </w:r>
    </w:p>
    <w:p w14:paraId="7AADC287" w14:textId="77777777" w:rsidR="00D2268A" w:rsidRDefault="00957C76">
      <w:pPr>
        <w:pStyle w:val="a0"/>
      </w:pPr>
      <w:r>
        <w:t>Фазовый портрет (рис. @fig:004):</w:t>
      </w:r>
    </w:p>
    <w:p w14:paraId="7AADC288" w14:textId="77777777" w:rsidR="00D2268A" w:rsidRDefault="00957C76">
      <w:pPr>
        <w:pStyle w:val="CaptionedFigure"/>
      </w:pPr>
      <w:bookmarkStart w:id="11" w:name="fig:004"/>
      <w:r>
        <w:rPr>
          <w:noProof/>
        </w:rPr>
        <w:drawing>
          <wp:inline distT="0" distB="0" distL="0" distR="0" wp14:anchorId="7AADC2A3" wp14:editId="7AADC2A4">
            <wp:extent cx="3683177" cy="2423479"/>
            <wp:effectExtent l="0" t="0" r="0" b="0"/>
            <wp:docPr id="4" name="Picture" descr="Фазовый портрет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177" cy="2423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7AADC289" w14:textId="77777777" w:rsidR="00D2268A" w:rsidRDefault="00957C76">
      <w:pPr>
        <w:pStyle w:val="ImageCaption"/>
      </w:pPr>
      <w:r>
        <w:t>Фазовый портрет2</w:t>
      </w:r>
    </w:p>
    <w:p w14:paraId="7AADC28A" w14:textId="77777777" w:rsidR="00D2268A" w:rsidRDefault="00957C76">
      <w:pPr>
        <w:pStyle w:val="Compact"/>
        <w:numPr>
          <w:ilvl w:val="0"/>
          <w:numId w:val="4"/>
        </w:numPr>
      </w:pPr>
      <w:r>
        <w:t xml:space="preserve">Поскольку в третьем случае учитываются действия внешних сил, находящихся вне системы, то уравнение (1) приравнивается к функции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.8</m:t>
        </m:r>
        <m:r>
          <w:rPr>
            <w:rFonts w:ascii="Cambria Math" w:hAnsi="Cambria Math"/>
          </w:rPr>
          <m:t>si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9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Получим: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r>
          <w:rPr>
            <w:rFonts w:ascii="Cambria Math" w:hAnsi="Cambria Math"/>
          </w:rPr>
          <m:t>1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'+</m:t>
        </m:r>
        <m:r>
          <w:rPr>
            <w:rFonts w:ascii="Cambria Math" w:hAnsi="Cambria Math"/>
          </w:rPr>
          <m:t>0.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8</m:t>
        </m:r>
        <m:r>
          <m:rPr>
            <m:nor/>
          </m:rPr>
          <m:t>si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9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где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3</m:t>
        </m:r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3</m:t>
        </m:r>
      </m:oMath>
      <w:r>
        <w:t>.</w:t>
      </w:r>
    </w:p>
    <w:p w14:paraId="7AADC28B" w14:textId="77777777" w:rsidR="00D2268A" w:rsidRDefault="00957C76">
      <w:pPr>
        <w:pStyle w:val="FirstParagraph"/>
      </w:pPr>
      <w:r>
        <w:t>Решение уравнения колебания гармонического осциллятора c затуханием и под действием внешней силы (рис. @fig:005):</w:t>
      </w:r>
    </w:p>
    <w:p w14:paraId="7AADC28C" w14:textId="77777777" w:rsidR="00D2268A" w:rsidRDefault="00957C76">
      <w:pPr>
        <w:pStyle w:val="CaptionedFigure"/>
      </w:pPr>
      <w:bookmarkStart w:id="12" w:name="fig:005"/>
      <w:r>
        <w:rPr>
          <w:noProof/>
        </w:rPr>
        <w:drawing>
          <wp:inline distT="0" distB="0" distL="0" distR="0" wp14:anchorId="7AADC2A5" wp14:editId="7AADC2A6">
            <wp:extent cx="3849432" cy="2615311"/>
            <wp:effectExtent l="0" t="0" r="0" b="0"/>
            <wp:docPr id="5" name="Picture" descr="Решение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9432" cy="2615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7AADC28D" w14:textId="77777777" w:rsidR="00D2268A" w:rsidRDefault="00957C76">
      <w:pPr>
        <w:pStyle w:val="ImageCaption"/>
      </w:pPr>
      <w:r>
        <w:t>Решение3</w:t>
      </w:r>
    </w:p>
    <w:p w14:paraId="7AADC28E" w14:textId="77777777" w:rsidR="00D2268A" w:rsidRDefault="00957C76">
      <w:pPr>
        <w:pStyle w:val="a0"/>
      </w:pPr>
      <w:r>
        <w:t>Фазовый портрет (рис. @fig:006):</w:t>
      </w:r>
    </w:p>
    <w:p w14:paraId="7AADC28F" w14:textId="77777777" w:rsidR="00D2268A" w:rsidRDefault="00957C76">
      <w:pPr>
        <w:pStyle w:val="CaptionedFigure"/>
      </w:pPr>
      <w:bookmarkStart w:id="13" w:name="fig:006"/>
      <w:r>
        <w:rPr>
          <w:noProof/>
        </w:rPr>
        <w:drawing>
          <wp:inline distT="0" distB="0" distL="0" distR="0" wp14:anchorId="7AADC2A7" wp14:editId="7AADC2A8">
            <wp:extent cx="4111602" cy="2704833"/>
            <wp:effectExtent l="0" t="0" r="0" b="0"/>
            <wp:docPr id="6" name="Picture" descr="Фазовый портрет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1602" cy="270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7AADC290" w14:textId="77777777" w:rsidR="00D2268A" w:rsidRDefault="00957C76">
      <w:pPr>
        <w:pStyle w:val="ImageCaption"/>
      </w:pPr>
      <w:r>
        <w:t>Фазовый портрет3</w:t>
      </w:r>
    </w:p>
    <w:p w14:paraId="7AADC291" w14:textId="77777777" w:rsidR="00D2268A" w:rsidRDefault="00957C76">
      <w:pPr>
        <w:pStyle w:val="2"/>
      </w:pPr>
      <w:bookmarkStart w:id="14" w:name="Xe5bc92c2f37b2593339d108b7c7db757dd144f2"/>
      <w:bookmarkStart w:id="15" w:name="_Toc65955458"/>
      <w:bookmarkEnd w:id="6"/>
      <w:r>
        <w:t>Построение модели гармонических колебаний</w:t>
      </w:r>
      <w:bookmarkEnd w:id="15"/>
    </w:p>
    <w:p w14:paraId="7AADC292" w14:textId="77777777" w:rsidR="00D2268A" w:rsidRDefault="00957C76">
      <w:pPr>
        <w:pStyle w:val="FirstParagraph"/>
      </w:pPr>
      <w:r>
        <w:t>Код для первого случая (рис. @fig:007</w:t>
      </w:r>
      <w:r>
        <w:t>)</w:t>
      </w:r>
    </w:p>
    <w:p w14:paraId="7AADC293" w14:textId="77777777" w:rsidR="00D2268A" w:rsidRDefault="00957C76">
      <w:pPr>
        <w:pStyle w:val="CaptionedFigure"/>
      </w:pPr>
      <w:bookmarkStart w:id="16" w:name="fig:007"/>
      <w:r>
        <w:rPr>
          <w:noProof/>
        </w:rPr>
        <w:drawing>
          <wp:inline distT="0" distB="0" distL="0" distR="0" wp14:anchorId="7AADC2A9" wp14:editId="7AADC2AA">
            <wp:extent cx="5334000" cy="3311787"/>
            <wp:effectExtent l="0" t="0" r="0" b="0"/>
            <wp:docPr id="7" name="Picture" descr="код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7AADC294" w14:textId="77777777" w:rsidR="00D2268A" w:rsidRDefault="00957C76">
      <w:pPr>
        <w:pStyle w:val="ImageCaption"/>
      </w:pPr>
      <w:r>
        <w:t>код1</w:t>
      </w:r>
    </w:p>
    <w:p w14:paraId="7AADC295" w14:textId="77777777" w:rsidR="00D2268A" w:rsidRDefault="00957C76">
      <w:pPr>
        <w:pStyle w:val="a0"/>
      </w:pPr>
      <w:r>
        <w:t>Код для второго случая (рис. @fig:008)</w:t>
      </w:r>
    </w:p>
    <w:p w14:paraId="7AADC296" w14:textId="77777777" w:rsidR="00D2268A" w:rsidRDefault="00957C76">
      <w:pPr>
        <w:pStyle w:val="CaptionedFigure"/>
      </w:pPr>
      <w:bookmarkStart w:id="17" w:name="fig:008"/>
      <w:r>
        <w:rPr>
          <w:noProof/>
        </w:rPr>
        <w:drawing>
          <wp:inline distT="0" distB="0" distL="0" distR="0" wp14:anchorId="7AADC2AB" wp14:editId="7AADC2AC">
            <wp:extent cx="5334000" cy="2530367"/>
            <wp:effectExtent l="0" t="0" r="0" b="0"/>
            <wp:docPr id="8" name="Picture" descr="код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7AADC297" w14:textId="77777777" w:rsidR="00D2268A" w:rsidRDefault="00957C76">
      <w:pPr>
        <w:pStyle w:val="ImageCaption"/>
      </w:pPr>
      <w:r>
        <w:t>код2</w:t>
      </w:r>
    </w:p>
    <w:p w14:paraId="7AADC298" w14:textId="77777777" w:rsidR="00D2268A" w:rsidRDefault="00957C76">
      <w:pPr>
        <w:pStyle w:val="a0"/>
      </w:pPr>
      <w:r>
        <w:t>Код для третьего случая (рис. @fig:009)</w:t>
      </w:r>
    </w:p>
    <w:p w14:paraId="7AADC299" w14:textId="77777777" w:rsidR="00D2268A" w:rsidRDefault="00957C76">
      <w:pPr>
        <w:pStyle w:val="CaptionedFigure"/>
      </w:pPr>
      <w:bookmarkStart w:id="18" w:name="fig:009"/>
      <w:r>
        <w:rPr>
          <w:noProof/>
        </w:rPr>
        <w:drawing>
          <wp:inline distT="0" distB="0" distL="0" distR="0" wp14:anchorId="7AADC2AD" wp14:editId="7AADC2AE">
            <wp:extent cx="5334000" cy="2870572"/>
            <wp:effectExtent l="0" t="0" r="0" b="0"/>
            <wp:docPr id="9" name="Picture" descr="код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7AADC29A" w14:textId="77777777" w:rsidR="00D2268A" w:rsidRDefault="00957C76">
      <w:pPr>
        <w:pStyle w:val="ImageCaption"/>
      </w:pPr>
      <w:r>
        <w:t>код3</w:t>
      </w:r>
    </w:p>
    <w:p w14:paraId="7AADC29B" w14:textId="77777777" w:rsidR="00D2268A" w:rsidRDefault="00957C76">
      <w:pPr>
        <w:pStyle w:val="1"/>
      </w:pPr>
      <w:bookmarkStart w:id="19" w:name="выводы"/>
      <w:bookmarkStart w:id="20" w:name="_Toc65955459"/>
      <w:bookmarkEnd w:id="4"/>
      <w:bookmarkEnd w:id="14"/>
      <w:r>
        <w:t>Выводы</w:t>
      </w:r>
      <w:bookmarkEnd w:id="20"/>
    </w:p>
    <w:p w14:paraId="7AADC29C" w14:textId="77777777" w:rsidR="00D2268A" w:rsidRDefault="00957C76">
      <w:pPr>
        <w:pStyle w:val="FirstParagraph"/>
      </w:pPr>
      <w:r>
        <w:t>В ходе лабораторной работы мы построили решения уравнений, а также фазовые портреты для трех возможных моделей гармонического осциллятора.</w:t>
      </w:r>
      <w:bookmarkEnd w:id="19"/>
    </w:p>
    <w:sectPr w:rsidR="00D2268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FE8274" w14:textId="77777777" w:rsidR="00957C76" w:rsidRDefault="00957C76">
      <w:pPr>
        <w:spacing w:after="0"/>
      </w:pPr>
      <w:r>
        <w:separator/>
      </w:r>
    </w:p>
  </w:endnote>
  <w:endnote w:type="continuationSeparator" w:id="0">
    <w:p w14:paraId="2A81BE15" w14:textId="77777777" w:rsidR="00957C76" w:rsidRDefault="00957C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15DA6A" w14:textId="77777777" w:rsidR="00957C76" w:rsidRDefault="00957C76">
      <w:r>
        <w:separator/>
      </w:r>
    </w:p>
  </w:footnote>
  <w:footnote w:type="continuationSeparator" w:id="0">
    <w:p w14:paraId="09C160BD" w14:textId="77777777" w:rsidR="00957C76" w:rsidRDefault="00957C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C3F8786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EE0E4F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7261BAD"/>
    <w:multiLevelType w:val="multilevel"/>
    <w:tmpl w:val="2CE0E78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71315DCA"/>
    <w:multiLevelType w:val="multilevel"/>
    <w:tmpl w:val="FA34318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972A1"/>
    <w:rsid w:val="004E29B3"/>
    <w:rsid w:val="00590D07"/>
    <w:rsid w:val="00784D58"/>
    <w:rsid w:val="008D6863"/>
    <w:rsid w:val="00957C76"/>
    <w:rsid w:val="00B86B75"/>
    <w:rsid w:val="00BC48D5"/>
    <w:rsid w:val="00C36279"/>
    <w:rsid w:val="00D2268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ADC26D"/>
  <w15:docId w15:val="{2C9684F2-3107-4566-A536-527080E84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972A1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4972A1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498</Words>
  <Characters>2840</Characters>
  <Application>Microsoft Office Word</Application>
  <DocSecurity>0</DocSecurity>
  <Lines>23</Lines>
  <Paragraphs>6</Paragraphs>
  <ScaleCrop>false</ScaleCrop>
  <Company/>
  <LinksUpToDate>false</LinksUpToDate>
  <CharactersWithSpaces>3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Ли Тимофей Александрович</dc:creator>
  <cp:keywords/>
  <cp:lastModifiedBy>Тимофей Ли</cp:lastModifiedBy>
  <cp:revision>2</cp:revision>
  <dcterms:created xsi:type="dcterms:W3CDTF">2021-03-06T16:53:00Z</dcterms:created>
  <dcterms:modified xsi:type="dcterms:W3CDTF">2021-03-06T17:37:00Z</dcterms:modified>
  <dc:language>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Fira Code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xelatex</vt:lpwstr>
  </property>
  <property fmtid="{D5CDD505-2E9C-101B-9397-08002B2CF9AE}" pid="14" name="romanfont">
    <vt:lpwstr>PT Serif</vt:lpwstr>
  </property>
  <property fmtid="{D5CDD505-2E9C-101B-9397-08002B2CF9AE}" pid="15" name="romanfontoptions">
    <vt:lpwstr>Ligatures=TeX</vt:lpwstr>
  </property>
  <property fmtid="{D5CDD505-2E9C-101B-9397-08002B2CF9AE}" pid="16" name="sansfont">
    <vt:lpwstr>PT Sans</vt:lpwstr>
  </property>
  <property fmtid="{D5CDD505-2E9C-101B-9397-08002B2CF9AE}" pid="17" name="sansfontoptions">
    <vt:lpwstr>Ligatures=TeX,Scale=MatchLowercase</vt:lpwstr>
  </property>
  <property fmtid="{D5CDD505-2E9C-101B-9397-08002B2CF9AE}" pid="18" name="subtitle">
    <vt:lpwstr>Модель гармонических колебаний</vt:lpwstr>
  </property>
  <property fmtid="{D5CDD505-2E9C-101B-9397-08002B2CF9AE}" pid="19" name="toc">
    <vt:lpwstr>True</vt:lpwstr>
  </property>
  <property fmtid="{D5CDD505-2E9C-101B-9397-08002B2CF9AE}" pid="20" name="toc-title">
    <vt:lpwstr>Содержание</vt:lpwstr>
  </property>
  <property fmtid="{D5CDD505-2E9C-101B-9397-08002B2CF9AE}" pid="21" name="toc_depth">
    <vt:lpwstr>2</vt:lpwstr>
  </property>
</Properties>
</file>